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für die Webseite RÜ Zahnspange</w:t>
      </w:r>
      <w:r>
        <w:t xml:space="preserve"> </w:t>
      </w:r>
      <w:r>
        <w:t xml:space="preserve">#### 1) Keyword-Dichte und mögliche fehlende Keywords</w:t>
      </w:r>
      <w:r>
        <w:t xml:space="preserve"> </w:t>
      </w:r>
      <w:r>
        <w:t xml:space="preserve">- **Keyword-Dichte**: Die vorhandenen Texte enthalten zentrale Keywords wie "Zahnspange," "kieferorthopädische Behandlung," "kinderfreundliche Kieferorthopädie," "unsichtbare Aligner," und "traditionelle Brackets." Jedoch ist die Verwendung dieser Keywords – insbesondere im Hinblick auf Haupt- und Nebenkeywords – nicht optimal verteilt. Einige wichtige Begriffe kommen äußerst selten vor, was die Sichtbarkeit in den Suchmaschinen beeinträchtigen kann.</w:t>
      </w:r>
      <w:r>
        <w:t xml:space="preserve"> </w:t>
      </w:r>
      <w:r>
        <w:t xml:space="preserve">- **Mögliche fehlende Keywords**:</w:t>
      </w:r>
      <w:r>
        <w:t xml:space="preserve"> </w:t>
      </w:r>
      <w:r>
        <w:t xml:space="preserve">- "Zahnspangen für Erwachsene": Dies wird nur indirekt angesprochen, könnte jedoch klarer hervorgehoben werden.</w:t>
      </w:r>
      <w:r>
        <w:t xml:space="preserve"> </w:t>
      </w:r>
      <w:r>
        <w:t xml:space="preserve">- "Fragen zu Zahnspangen" und "Behandlungskosten Zahnspange" sollten stärker eingebunden werden, um häufige Informationsbedürfnisse von potenziellen Patienten abzudecken.</w:t>
      </w:r>
      <w:r>
        <w:t xml:space="preserve"> </w:t>
      </w:r>
      <w:r>
        <w:t xml:space="preserve">- Bei der Ansprache von Ratenzahlung oder finanziellen Aspekten könnte das Keyword "Ratenzahlung Zahnbehandlung" klarer dankbar gemacht werden.</w:t>
      </w:r>
      <w:r>
        <w:t xml:space="preserve"> </w:t>
      </w:r>
      <w:r>
        <w:t xml:space="preserve">- Da das Team multilingual ist, könnte ein Keyword wie "kinderfreundliche Kieferorthopädie" in verschiedenen Sprachen angeführt werden, um eine breitere Zielgruppe anzusprechen.</w:t>
      </w:r>
      <w:r>
        <w:t xml:space="preserve"> </w:t>
      </w:r>
      <w:r>
        <w:t xml:space="preserve">#### 2) Tonalität und Stil in Bezug auf SEO</w:t>
      </w:r>
      <w:r>
        <w:t xml:space="preserve"> </w:t>
      </w:r>
      <w:r>
        <w:t xml:space="preserve">- **Tonalität**: Der Text ist allgemein patientenfreundlich, empathisch und professionell verfasst. Dies ist wichtig, um Vertrauen zu schaffen. Allerdings könnte der stilistische Einsatz von Keywords verbessert werden. Die Nutzung spezifischer Keywords in Überschriften (H1, H2, etc.) und im gesamten Text sollte strategischer erfolgen, um sowohl Suchmaschinen als auch den Leser anzusprechen.</w:t>
      </w:r>
      <w:r>
        <w:t xml:space="preserve"> </w:t>
      </w:r>
      <w:r>
        <w:t xml:space="preserve">- **Stil**: Der Stil könnte durch die Verwendung von aktiveren Verben und eine direktere Ansprache potenzieller Patienten (z. B. mit imperativen Formulierungen wie „Vereinbaren Sie jetzt Ihr Beratungsgespräch“) optimiert werden. Auch Absätze aus Fragen, die die häufigsten Bedenken der Patienten ansprechen, könnten hilfreich sein, um die Leserbindung zu stärken.</w:t>
      </w:r>
      <w:r>
        <w:t xml:space="preserve"> </w:t>
      </w:r>
      <w:r>
        <w:t xml:space="preserve">#### 3) Offensichtliche inhaltliche Lücken</w:t>
      </w:r>
      <w:r>
        <w:t xml:space="preserve"> </w:t>
      </w:r>
      <w:r>
        <w:t xml:space="preserve">- **Behandlungskosten und Finanzierung**: Es gibt grundsätzliche Informationen zur Finanzierung, jedoch könnte ein detaillierterer Abschnitt zu den Kosten und spezifischen Preisen von Behandlungen fehlen. Eine transparente Darstellung könnte den Entscheidungsprozess für viele Patienten wesentlich vereinfachen.</w:t>
      </w:r>
      <w:r>
        <w:t xml:space="preserve"> </w:t>
      </w:r>
      <w:r>
        <w:t xml:space="preserve">- **Patientenerfahrungen**: Erfahrungsberichte oder Testimonials von ehemaligen Patienten könnten aufgenommen werden, um das Vertrauen zu stärken und als sozialer Beweis zu dienen.</w:t>
      </w:r>
      <w:r>
        <w:t xml:space="preserve"> </w:t>
      </w:r>
      <w:r>
        <w:t xml:space="preserve">- **Aufklärung über verschiedene Behandlungsmethoden**: Obwohl verschiedene Behandlungsmethoden erwähnt werden, ist keine detaillierte Erklärung der Unterschiede und Vorteile vorhanden. Dies könnte helfen, die Patienten in ihrer Wahl zu unterstützen.</w:t>
      </w:r>
      <w:r>
        <w:t xml:space="preserve"> </w:t>
      </w:r>
      <w:r>
        <w:t xml:space="preserve">- **Fragen und Antworten (FAQ)**: Ein klarer Abschnitt mit häufig gestellten Fragen könnte den Nutzern helfen, schnell die Informationen zu finden, nach denen sie suchen.</w:t>
      </w:r>
      <w:r>
        <w:t xml:space="preserve"> </w:t>
      </w:r>
      <w:r>
        <w:t xml:space="preserve">#### Fazit</w:t>
      </w:r>
      <w:r>
        <w:t xml:space="preserve"> </w:t>
      </w:r>
      <w:r>
        <w:t xml:space="preserve">Die Webseite hat das Potenzial, ihre SEO-Performance signifikant zu verbessern, indem sie Keywords strategisch integriert, die Tonalität zur Ansprache potenzieller Patienten optimiert sowie inhaltliche Lücken mithilfe gezielter Informationen schließt. Dies würde nicht nur das Nutzererlebnis verbessern, sondern auch die Sichtbarkeit in den Suchmaschinen erhöhen.</w:t>
      </w:r>
    </w:p>
    <w:p>
      <w:pPr>
        <w:pStyle w:val="BodyText"/>
      </w:pPr>
      <w:r>
        <w:t xml:space="preserve">Erklärung der Verbesserungen:</w:t>
      </w:r>
    </w:p>
    <w:p>
      <w:pPr>
        <w:pStyle w:val="BodyText"/>
      </w:pPr>
      <w:r>
        <w:t xml:space="preserve">1) **Verbesserungen:** Der optimierte Text beinhaltet spezifische Schlüsselwörter wie "Kieferorthopädie Essen", die Einleitung von flexiblen Zahlungsoptionen und die Betonung auf moderne Behandlungsmethoden. Zudem wurden langatmige Formulierungen vereinfacht und präziser gefasst, um die Lesbarkeit zu verbessern.</w:t>
      </w:r>
      <w:r>
        <w:t xml:space="preserve"> </w:t>
      </w:r>
      <w:r>
        <w:t xml:space="preserve">2) **SEO-Nutzen:** Durch die Verwendung relevanter Schlüsselwörter wird die Sichtbarkeit in Suchmaschinen erhöht, was zu mehr organischem Traffic führt. Die bessere Lesbarkeit und klare Struktur tragen dazu bei, dass Nutzer länger auf der Seite verweilen, was ebenfalls die SEO-Rankings positiv beeinfluss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Keyword-Dichte:**</w:t>
      </w:r>
      <w:r>
        <w:t xml:space="preserve"> </w:t>
      </w:r>
      <w:r>
        <w:t xml:space="preserve">- Der aktuelle Text deckt bereits viele relevante Keywords ab, die in den Google Ads Keyword Vorschlägen aufgeführt sind. Wörter wie "Zahnspangen", "kieferorthopädische Behandlung" und spezifische Arten von Zahnspangen wie "feste Zahnspangen" und "unsichtbare Aligner" tauchen in unterschiedlichen Formen auf.</w:t>
      </w:r>
      <w:r>
        <w:t xml:space="preserve"> </w:t>
      </w:r>
      <w:r>
        <w:t xml:space="preserve">**Mögliche fehlende Keywords:**</w:t>
      </w:r>
      <w:r>
        <w:t xml:space="preserve"> </w:t>
      </w:r>
      <w:r>
        <w:t xml:space="preserve">- **Geografische Keywords:** Es könnte hilfreich sein, spezifische geografische Begriffe wie „Essen“ oder „Rüttenscheid“ häufiger einzubeziehen, um lokale Suchanfragen besser abzudecken.</w:t>
      </w:r>
      <w:r>
        <w:t xml:space="preserve"> </w:t>
      </w:r>
      <w:r>
        <w:t xml:space="preserve">- **Zielgruppen:** Begriffe wie „Zahnspangen für Kinder“, „Zahnspangen für Erwachsene“ sind bereits erwähnt, sollten aber noch stärker in den Text integriert bzw. differenziert behandelt werden.</w:t>
      </w:r>
      <w:r>
        <w:t xml:space="preserve"> </w:t>
      </w:r>
      <w:r>
        <w:t xml:space="preserve">- **Fragen:** Keywords wie „Fragen zu Zahnspangen“, „Behandlungskosten Zahnspange“ könnten eingearbeitet werden, um auch Informationssuchende anzusprechen.</w:t>
      </w:r>
      <w:r>
        <w:t xml:space="preserve"> </w:t>
      </w:r>
      <w:r>
        <w:t xml:space="preserve">#### 2) Tonalität und Stil in Bezug auf SEO</w:t>
      </w:r>
      <w:r>
        <w:t xml:space="preserve"> </w:t>
      </w:r>
      <w:r>
        <w:t xml:space="preserve">**Tonalität:**</w:t>
      </w:r>
      <w:r>
        <w:t xml:space="preserve"> </w:t>
      </w:r>
      <w:r>
        <w:t xml:space="preserve">- Die Tonalität ist freundlich und informativ, was für die Zielgruppe der Patienten geeignet ist. Sie vermittelt Fachkompetenz und ein Gefühl von Wohlbefinden, was die Patienten ansprechen könnte.</w:t>
      </w:r>
      <w:r>
        <w:t xml:space="preserve"> </w:t>
      </w:r>
      <w:r>
        <w:t xml:space="preserve">**Stil:**</w:t>
      </w:r>
      <w:r>
        <w:t xml:space="preserve"> </w:t>
      </w:r>
      <w:r>
        <w:t xml:space="preserve">- Kurze, präzise Sätze erleichtern die Lesbarkeit und sind SEO-freundlich.</w:t>
      </w:r>
      <w:r>
        <w:t xml:space="preserve"> </w:t>
      </w:r>
      <w:r>
        <w:t xml:space="preserve">- Es könnte jedoch ansprechender gestaltet werden, indem mehr emotionale Sprache verwendet wird, um Erfahrungen zu betonen (z.B. "strahlenderes Lächeln", "Komfort")]</w:t>
      </w:r>
      <w:r>
        <w:t xml:space="preserve"> </w:t>
      </w:r>
      <w:r>
        <w:t xml:space="preserve">**Optimierungsideen:**</w:t>
      </w:r>
      <w:r>
        <w:t xml:space="preserve"> </w:t>
      </w:r>
      <w:r>
        <w:t xml:space="preserve">- Verwendung von aktiven Verben, um den Leser mehr zu motivieren (z.B. "Erleben Sie", "Starten Sie Ihre Reise").</w:t>
      </w:r>
      <w:r>
        <w:t xml:space="preserve"> </w:t>
      </w:r>
      <w:r>
        <w:t xml:space="preserve">- Einbindung von Call-to-Action (CTA) in die verschiedenen Abschnitte, um Patienten direkt zu einem Termin zu animieren.</w:t>
      </w:r>
      <w:r>
        <w:t xml:space="preserve"> </w:t>
      </w:r>
      <w:r>
        <w:t xml:space="preserve">#### 3) Offensichtliche inhaltliche Lücken</w:t>
      </w:r>
      <w:r>
        <w:t xml:space="preserve"> </w:t>
      </w:r>
      <w:r>
        <w:t xml:space="preserve">**Inhaltliche Lücken:**</w:t>
      </w:r>
      <w:r>
        <w:t xml:space="preserve"> </w:t>
      </w:r>
      <w:r>
        <w:t xml:space="preserve">- **Patientenerfahrungen:** Testimonials oder Fallstudien könnten Vertrauen aufbauen und werden häufig in der Gesundheitspflege als starke Überzeugungsmittel eingesetzt.</w:t>
      </w:r>
      <w:r>
        <w:t xml:space="preserve"> </w:t>
      </w:r>
      <w:r>
        <w:t xml:space="preserve">- **Abgrenzung der Behandlungsarten:** Der Text könnte mehr Details zu den Unterschieden zwischen den verschiedenen Zahnspangen-Typen enthalten, um den Lesern ein besseres Verständnis zu geben.</w:t>
      </w:r>
      <w:r>
        <w:t xml:space="preserve"> </w:t>
      </w:r>
      <w:r>
        <w:t xml:space="preserve">- **Kosten und Finanzierung:** Informationen zu den Kosten für Zahnspangen und mögliche Finanzierungsoptionen (z.B. Ratenzahlung oder Zahnzusatzversicherung) sollten näher erläutert werden, um Beratungsanfragen zu fördern.</w:t>
      </w:r>
      <w:r>
        <w:t xml:space="preserve"> </w:t>
      </w:r>
      <w:r>
        <w:t xml:space="preserve">- **FAQ-Bereich:** Ein Bereich mit häufig gestellten Fragen kann die Sichtbarkeit erhöhen und die Nutzererfahrung verbessern.</w:t>
      </w:r>
      <w:r>
        <w:t xml:space="preserve"> </w:t>
      </w:r>
      <w:r>
        <w:t xml:space="preserve">Insgesamt benötigt die Webseite einige Optimierungen, um die SEO-Leistung zu maximieren und den Nutzern ein vollständigeres Bild der angebotenen Behandlungen zu bieten. Durch eine bessere Integration von Keywords, emotionalerem Storytelling und mehr Informationen zu Behandlungsangeboten könnte die Webseite ihre Sichtbarkeit und Effizienz im Online-Marketing erheblich verbessern.</w:t>
      </w:r>
    </w:p>
    <w:p>
      <w:pPr>
        <w:pStyle w:val="BodyText"/>
      </w:pPr>
      <w:r>
        <w:t xml:space="preserve">Erklärung der Verbesserungen:</w:t>
      </w:r>
    </w:p>
    <w:p>
      <w:pPr>
        <w:pStyle w:val="BodyText"/>
      </w:pPr>
      <w:r>
        <w:t xml:space="preserve">1) Der neue Text wurde durch spezifischere Begriffe, eine präzisere Sprache und eine stärkere Fokussierung auf die Vorteile der Behandlung optimiert. Begriffe wie "kieferorthopädische Behandlung" und "individuelle Lösungen" wurden integriert, um klarer zu kommunizieren, was angeboten wird. Auch wurden einige Formulierungen verbessert, um den Lesefluss zu steigern und die Informationen eingängiger zu präsentieren.</w:t>
      </w:r>
      <w:r>
        <w:t xml:space="preserve"> </w:t>
      </w:r>
      <w:r>
        <w:t xml:space="preserve">2) Aus SEO-Sicht sorgt die verbesserte Keyword-Integration (z.B. "kieferorthopädische Behandlung") für eine höhere Relevanz und Sichtbarkeit in Suchmaschinen. Die klare, ansprechende Sprache spricht gezielter potenzielle Patienten an und erhöht die Wahrscheinlichkeit, dass sie die Website besuchen und Kontakt aufnehmen. Diese Maßnahmen können die Klickrate (CTR) erhöhen und das Ranking in den Suchergebnissen verbesser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vorgeschlagenen Keywords decken wichtige Aspekte der Kieferorthopädie und spezifische Dienstleistungen ab. Es gibt jedoch Raum für Verbesserung:</w:t>
      </w:r>
      <w:r>
        <w:t xml:space="preserve"> </w:t>
      </w:r>
      <w:r>
        <w:t xml:space="preserve">- **Keyword-Dichte**: Die vorhandenen Textblöcke enthalten relevante Informationen, jedoch ist die Verwendung der Keywords relativ dünn. Die Keywords wie "Kieferorthopädie Essen", "losse Zahnspangen", "unsichtbare Aligner" und "Zahnschienen reinigung" sollten strategisch über den gesamten Text verteilt werden, um die Sichtbarkeit in Suchmaschinen zu erhöhen.</w:t>
      </w:r>
      <w:r>
        <w:t xml:space="preserve"> </w:t>
      </w:r>
      <w:r>
        <w:t xml:space="preserve">- **Fehlende Keywords**: Wichtige Keywords, die möglicherweise nicht im aktuellen Text behandelt werden, sind "Zahnspange für Jugendliche" oder "Vor- und Nachteile von verschiedenen Zahnspangen". Zudem könnten regionale Keywords, wie "Kieferorthopäde in Rüttenscheid" stärker hervorgehoben werden, um lokale Suchanfragen besser abzudecken.</w:t>
      </w:r>
      <w:r>
        <w:t xml:space="preserve"> </w:t>
      </w:r>
      <w:r>
        <w:t xml:space="preserve">#### 2. Tonalität und Stil in Bezug auf SEO</w:t>
      </w:r>
      <w:r>
        <w:t xml:space="preserve"> </w:t>
      </w:r>
      <w:r>
        <w:t xml:space="preserve">- **Tonalität**: Der Ton des Textes ist informativ und freundlich, was gut zur Zielgruppe passt (Eltern und Erwachsene, die an Kieferorthopädie interessiert sind).</w:t>
      </w:r>
      <w:r>
        <w:t xml:space="preserve"> </w:t>
      </w:r>
      <w:r>
        <w:t xml:space="preserve">- **Stil**: Der Stil ist klar und präzise, dies ist vorteilhaft für die Benutzeranpassung. Für SEO könnte der Stil jedoch aktivere Handlungsaufforderungen (CTAs) beinhalten, um die Benutzererfahrung zu optimieren und die Conversion-Rate zu steigern. Anstelle von „Vereinbaren Sie jetzt Ihr unverbindliches Beratungsgespräch“ könnte eine direkte Aufforderung wie „Klicken Sie hier, um Ihren Termin noch heute zu buchen“ integriert werden.</w:t>
      </w:r>
      <w:r>
        <w:t xml:space="preserve"> </w:t>
      </w:r>
      <w:r>
        <w:t xml:space="preserve">#### 3. Offensichtliche inhaltliche Lücken</w:t>
      </w:r>
      <w:r>
        <w:t xml:space="preserve"> </w:t>
      </w:r>
      <w:r>
        <w:t xml:space="preserve">- **Erweiterte Informationen zu Behandlungskosten**: Informationen über potenzielle Behandlungskosten sind zwar erwähnt, jedoch fehlen spezifische Details und Zahlungsoptionen, die potenzielle Kunden interessieren könnten.</w:t>
      </w:r>
      <w:r>
        <w:t xml:space="preserve"> </w:t>
      </w:r>
      <w:r>
        <w:t xml:space="preserve">- **Patientenerfahrungen und Testimonials**: Es fehlt an Erfahrungsberichten oder Testimonials. Positive Rückmeldungen von Patienten steigern das Vertrauen und die Glaubwürdigkeit.</w:t>
      </w:r>
      <w:r>
        <w:t xml:space="preserve"> </w:t>
      </w:r>
      <w:r>
        <w:t xml:space="preserve">- **FAQs zu Zähnen und Zahnspangen**: Eine Sektion mit häufig gestellten Fragen könnte hilfreiche Informationen bieten und Suchanfragen unserer Zielgruppe besser bedienen. Dies könnte Fragen zur Dauer der Behandlung, speziellen Anforderungen und Pflegehinweisen für Zahnspangen umfassen.</w:t>
      </w:r>
      <w:r>
        <w:t xml:space="preserve"> </w:t>
      </w:r>
      <w:r>
        <w:t xml:space="preserve">- **Blog oder zusätzliche Inhalte**: Der Text könnte von zusätzlichen Inhalten profitieren, wie einem Blog, der Tipps zur Mundpflege während der Behandlung oder Dinge, die man beachten sollte, wenn man eine Zahnspange trägt, behandelt. Dies kann helfen, die Domain-Autorität zu erhöhen und mehr Traffic auf die Seite zu ziehen.</w:t>
      </w:r>
      <w:r>
        <w:t xml:space="preserve"> </w:t>
      </w:r>
      <w:r>
        <w:t xml:space="preserve">### Fazit</w:t>
      </w:r>
      <w:r>
        <w:t xml:space="preserve"> </w:t>
      </w:r>
      <w:r>
        <w:t xml:space="preserve">Insgesamt zeigt die Webseite gutes Potenzial für SEO, aber es ist wichtig, eine strategische Optimierung der Keywords vorzunehmen, informative Inhalte zu erweitern und interaktive Elemente hinzuzufügen, um die Sichtbarkeit in den Suchmaschinen und die Benutzerbindung zu erhöhen.</w:t>
      </w:r>
    </w:p>
    <w:p>
      <w:pPr>
        <w:pStyle w:val="BodyText"/>
      </w:pPr>
      <w:r>
        <w:t xml:space="preserve">Erklärung der Verbesserungen:</w:t>
      </w:r>
    </w:p>
    <w:p>
      <w:pPr>
        <w:pStyle w:val="BodyText"/>
      </w:pPr>
      <w:r>
        <w:t xml:space="preserve">1) Der optimierte Text verwendet klarere Formulierungen, präzisiert den Informationsgehalt (z. B. "persönliches Beratungsgespräch" statt "Beratungsgespräch") und integriert relevante Keywords (z. B. "kieferorthopädische Behandlung", "Essen"). Zudem wird die Leseransprache personalisiert ("Ihre Behandlung").</w:t>
      </w:r>
      <w:r>
        <w:t xml:space="preserve"> </w:t>
      </w:r>
      <w:r>
        <w:t xml:space="preserve">2) Aus SEO-Sicht verbessert dieser Text die Sichtbarkeit in Suchmaschinen durch die Verwendung zielgerichteter Keywords und eine stärkere Nutzerorientierung. Dadurch wird die Wahrscheinlichkeit erhöht, dass potenzielle Patienten, die nach kieferorthopädischen Behandlungen suchen, auf die Webseite gelangen und mit der Praxis interagier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Analysebericht zur aktuellen SEO-Situation</w:t>
      </w:r>
      <w:r>
        <w:t xml:space="preserve"> </w:t>
      </w:r>
      <w:r>
        <w:t xml:space="preserve">#### 1) Keyword-Dichte / mögliche fehlende Keywords</w:t>
      </w:r>
      <w:r>
        <w:t xml:space="preserve"> </w:t>
      </w:r>
      <w:r>
        <w:t xml:space="preserve">Die aktuellen Blöcke erwähnen mehrfach relevante Begriffe, aber es besteht eine gewisse Variation in der Verwendung spezifischer Keywords, die von den Google Ads-Vorschlägen abgeleitet sind. Wichtigste Beobachtungen:</w:t>
      </w:r>
      <w:r>
        <w:t xml:space="preserve"> </w:t>
      </w:r>
      <w:r>
        <w:t xml:space="preserve">- **Häufigkeit und Variation:** Begriffe wie „klare Aligner“, „Zahnkorrektur“, und „unsichtbar“ werden gut abgedeckt, während Begriffe wie „Kieferorthopädie Essen“, „Zahnspangen für Kinder“ und andere spezifische behandlungsbezogene Keywords nicht explizit in den Texten vorkommen. Dies könnte die Sichtbarkeit in den lokalen Suchergebnissen negativ beeinflussen.</w:t>
      </w:r>
      <w:r>
        <w:t xml:space="preserve"> </w:t>
      </w:r>
      <w:r>
        <w:t xml:space="preserve">- **Geografische Keywords:** Der Bezug zu „Essen“ sollte stärker integriert werden, um die lokale Suchmaschinenoptimierung (Local SEO) zu verbessern.</w:t>
      </w:r>
      <w:r>
        <w:t xml:space="preserve"> </w:t>
      </w:r>
      <w:r>
        <w:t xml:space="preserve">- **Fragen und informativer Content:** Die Keywords zu Kosten, Behandlungsschritten und häufigen Fragen (z. B. „Fragen zu Zahnspangen“, „Behandlungskosten Zahnspange“) könnten in den Inhalten fehlen und sollten für relevanten Traffic berücksichtigt werden, insbesondere im Kontext eines Blogbeitrags oder FAQs.</w:t>
      </w:r>
      <w:r>
        <w:t xml:space="preserve"> </w:t>
      </w:r>
      <w:r>
        <w:t xml:space="preserve">#### 2) Tonalität und Stil in Bezug auf SEO</w:t>
      </w:r>
      <w:r>
        <w:t xml:space="preserve"> </w:t>
      </w:r>
      <w:r>
        <w:t xml:space="preserve">- **Tonalität:** Der Text ist freundlich und ansprechend, was für Patienten ansprechend ist. Jedoch könnte er durch den Gebrauch von mehr aktiver Sprache, Call-to-Actions (CTAs), und emotionaler Ansprache optimiert werden.</w:t>
      </w:r>
      <w:r>
        <w:t xml:space="preserve"> </w:t>
      </w:r>
      <w:r>
        <w:t xml:space="preserve">- **Stil:** Der Stil ist klar und informativ, was gut zu den Zielgruppen passt. Dennoch fehlt es an spezifischen CTAs, die den Leser aktiv zur Kontaktaufnahme oder zur Terminvereinbarung auffordern.</w:t>
      </w:r>
      <w:r>
        <w:t xml:space="preserve"> </w:t>
      </w:r>
      <w:r>
        <w:t xml:space="preserve">- **Optimierungsmöglichkeiten:** Eine stärkere Vermischung von informativen Inhalten mit gezielter Ansprache der Zielgruppe, z. B. durch Berichte über Behandlungserfolge oder Patientenstimmen, könnte den Text lebendiger machen und die Bindung erhöhen.</w:t>
      </w:r>
      <w:r>
        <w:t xml:space="preserve"> </w:t>
      </w:r>
      <w:r>
        <w:t xml:space="preserve">#### 3) Offensichtliche inhaltliche Lücken</w:t>
      </w:r>
      <w:r>
        <w:t xml:space="preserve"> </w:t>
      </w:r>
      <w:r>
        <w:t xml:space="preserve">- **Fehlende spezifische Informationen:** Detaillierte Informationen zu kinderfreundlicher Kieferorthopädie, Behandlungskosten, und Informationen über die Art der Zahnspangen könnten ergänzt werden. Eine Erläuterung der Technologie, die hinter den Alignern steht, würde ebenfalls zurklärenden Wert beitragen und die Expertise der Praxis untermauern.</w:t>
      </w:r>
      <w:r>
        <w:t xml:space="preserve"> </w:t>
      </w:r>
      <w:r>
        <w:t xml:space="preserve">- **FAQ-Bereich:** Ein häufig gestellter Fragen-Bereich könnte viele der offenen Fragen der Patienten ansprechen und die Autorität der Seite steigern.</w:t>
      </w:r>
      <w:r>
        <w:t xml:space="preserve"> </w:t>
      </w:r>
      <w:r>
        <w:t xml:space="preserve">- **Blog-Posts:** Das Fehlen eines Blog-Bereichs ist eine klare inhaltliche Lücke. Hier könnten Artikel zur allgemeinen Zahngesundheit, zur Bedeutung einer Kieferorthopädie, zur Innovation in der Zahnbehandlung oder Erfahrungsberichte von Patienten veröffentlicht werden.</w:t>
      </w:r>
      <w:r>
        <w:t xml:space="preserve"> </w:t>
      </w:r>
      <w:r>
        <w:t xml:space="preserve">### Fazit</w:t>
      </w:r>
      <w:r>
        <w:t xml:space="preserve"> </w:t>
      </w:r>
      <w:r>
        <w:t xml:space="preserve">Die Webseite hat Potenzial, um sich in ihrer SEO-Performance signifikant zu verbessern. Durch die zielgerichtete Integration relevanter Keywords, eine emotionale Ansprache der Leserschaft und das Schließen inhaltlicher Lücken, insbesondere durch FAQs und Blogs, kann die Sichtbarkeit in Suchmaschinen sowie die Konversionsrate erhöht werden. Eine regelmäßige Aktualisierung der Inhalte und das Einweben von lokalen Bezügen werden ebenfalls empfohlen, um die Relevanz für die Zielgruppe in Essen zu steigern.</w:t>
      </w:r>
    </w:p>
    <w:p>
      <w:pPr>
        <w:pStyle w:val="BodyText"/>
      </w:pPr>
      <w:r>
        <w:t xml:space="preserve">Erklärung der Verbesserungen:</w:t>
      </w:r>
    </w:p>
    <w:p>
      <w:pPr>
        <w:pStyle w:val="BodyText"/>
      </w:pPr>
      <w:r>
        <w:t xml:space="preserve">1) Der optimierte Text enthält spezifischere Informationen, z. B. die Erwähnung des Standorts (Essen) und eine klarere Beschreibung der Dienstleistungen, einschließlich der Zielgruppe (Erwachsene und Kinder). Darüber hinaus wurden Begriffe wie "Korrektur von Zahnfehlstellungen" und "unangenehme Abdrucknahme" hinzugefügt, um relevantes Fachvokabular zu verwenden. Einige Absätze wurden umformuliert, um klarere und ansprechendere Botschaften zu vermitteln.</w:t>
      </w:r>
      <w:r>
        <w:t xml:space="preserve"> </w:t>
      </w:r>
      <w:r>
        <w:t xml:space="preserve">2) Aus SEO-Sicht ist der verbesserte Text hilfreich, da er präzisere Keywords integriert, die eine höhere Relevanz für Suchanfragen haben. Dies verbessert die Auffindbarkeit der Seite in Suchmaschinen und erhöht die Wahrscheinlichkeit, dass die Zielgruppe, die nach kieferorthopädischen Lösungen sucht, auf die Seite aufmerksam wird. Zudem sorgt die klare Struktur und Ansprache für eine bessere Nutzererfahrung, was positive Ranking-Signale für Suchmaschinen sende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Analysebericht zur aktuellen SEO-Situation der Webseite von RÜ Zahnspange</w:t>
      </w:r>
      <w:r>
        <w:t xml:space="preserve"> </w:t>
      </w:r>
      <w:r>
        <w:t xml:space="preserve">#### 1. Keyword-Dichte / Mögliche fehlende Keywords</w:t>
      </w:r>
      <w:r>
        <w:t xml:space="preserve"> </w:t>
      </w:r>
      <w:r>
        <w:t xml:space="preserve">- **Keyword-Dichte:** Der aktuelle Text enthält relevante Informationen über die Dienstleistungen, das Team und die Philosophie der Praxis. Jedoch fehlt eine gezielte Einbindung der Google Ads Keyword-Vorschläge, was zu einer suboptimalen Keyword-Dichte führt.</w:t>
      </w:r>
      <w:r>
        <w:t xml:space="preserve"> </w:t>
      </w:r>
      <w:r>
        <w:t xml:space="preserve">- **Mögliche fehlende Keywords:**</w:t>
      </w:r>
      <w:r>
        <w:t xml:space="preserve"> </w:t>
      </w:r>
      <w:r>
        <w:t xml:space="preserve">- Die Begriffe **„Zahnspangen für Erwachsene“** und **„feste Zahnspange“** sind unterrepräsentiert, obwohl sie in den Vorschlägen genannt werden.</w:t>
      </w:r>
      <w:r>
        <w:t xml:space="preserve"> </w:t>
      </w:r>
      <w:r>
        <w:t xml:space="preserve">- Zudem fehlt eine ausführliche Beschreibung der spezifischen Behandlungskosten und Behandlungsschritte, die für die Keywords **„Behandlungskosten Zahnspange“** und **„Behandlungsschritte Kieferorthopädie“** relevant sind.</w:t>
      </w:r>
      <w:r>
        <w:t xml:space="preserve"> </w:t>
      </w:r>
      <w:r>
        <w:t xml:space="preserve">- Weitere relevante Keywords, wie **„multikultureales Team Kieferorthopädie“** und **„Ratenzahlung Zahnbehandlung“**, könnten mehr Betonung finden.</w:t>
      </w:r>
      <w:r>
        <w:t xml:space="preserve"> </w:t>
      </w:r>
      <w:r>
        <w:t xml:space="preserve">#### 2. Tonalität und Stil in Bezug auf SEO</w:t>
      </w:r>
      <w:r>
        <w:t xml:space="preserve"> </w:t>
      </w:r>
      <w:r>
        <w:t xml:space="preserve">- **Tonalität:** Der Text hat einen professionellen, freundlichen und patientenorientierten Ton, was gut zur Zielgruppe passt. Dies fördert das Vertrauen der Patienten, besonders von Familien mit Kindern.</w:t>
      </w:r>
      <w:r>
        <w:t xml:space="preserve"> </w:t>
      </w:r>
      <w:r>
        <w:t xml:space="preserve">- **Stil:** Der Stil ist informativ, aber es fehlen spezifische Handlungsaufforderungen (Call-to-Action) in Zentralansichten, um die Conversion-Raten zu erhöhen. Beispielsweise könnte eine einladende Aufforderung, Termine online zu buchen, mehr Betroffenheit erzeugen.</w:t>
      </w:r>
      <w:r>
        <w:t xml:space="preserve"> </w:t>
      </w:r>
      <w:r>
        <w:t xml:space="preserve">- **Optimierung:** Der Text könnte mehr umweltfreundliche und moderne Begriffe sowie Synonyme enthalten, um die Gewinnung organischen Verkehrs zu fördern und die Keyword-Dichte zu verbessern.</w:t>
      </w:r>
      <w:r>
        <w:t xml:space="preserve"> </w:t>
      </w:r>
      <w:r>
        <w:t xml:space="preserve">#### 3. Offensichtliche inhaltliche Lücken</w:t>
      </w:r>
      <w:r>
        <w:t xml:space="preserve"> </w:t>
      </w:r>
      <w:r>
        <w:t xml:space="preserve">- **Dienstleistung und Behandlungen:**</w:t>
      </w:r>
      <w:r>
        <w:t xml:space="preserve"> </w:t>
      </w:r>
      <w:r>
        <w:t xml:space="preserve">- Eine detaillierte Beschreibung der verschiedenen Angebotspakete, wie z. B. **„unsichtbare Aligner“** oder spezifische kindgerechte Behandlungen, fehlt. Dies könnte potenzielle Kunden ansprechen und die Sichtbarkeit in Suchmaschinen erhöhen.</w:t>
      </w:r>
      <w:r>
        <w:t xml:space="preserve"> </w:t>
      </w:r>
      <w:r>
        <w:t xml:space="preserve">- **FAQ-Bereich:** Ein Abschnitt mit häufig gestellten Fragen wäre nützlich, um sowohl die Sichtbarkeit in den Suchmaschinen zu erhöhen als auch um im Hinblick auf das Keyword **„Fragen zu Zahnspangen“** gezielt Antworten zu geben.</w:t>
      </w:r>
      <w:r>
        <w:t xml:space="preserve"> </w:t>
      </w:r>
      <w:r>
        <w:t xml:space="preserve">- **Kundenbewertungen und Testimonials:** Positives Feedback hilft, Glaubwürdigkeit aufzubauen, was für die Konversion wichtig ist und gleichzeitig Social Proof bietet. Dies könnte auch in der SEO-Strategie berücksichtigt werden.</w:t>
      </w:r>
      <w:r>
        <w:t xml:space="preserve"> </w:t>
      </w:r>
      <w:r>
        <w:t xml:space="preserve">- **Ratenzahlung und Kosten:** Informationen zu **“Ratenzahlung Zahnbehandlung”** könnten potenzielle Patienten ansprechen, die besorgt über die finanziellen Aspekte sind.</w:t>
      </w:r>
      <w:r>
        <w:t xml:space="preserve"> </w:t>
      </w:r>
      <w:r>
        <w:t xml:space="preserve">- **Visuelle Elemente:** Der Text könnte durch visuelle Elemente, wie Bilder oder Videos der Praxis, der Behandlungen oder des Teams ergänzt werden, um die Benutzererfahrung zu verbessern und die Verweildauer auf der Seite zu erhöhen.</w:t>
      </w:r>
      <w:r>
        <w:t xml:space="preserve"> </w:t>
      </w:r>
      <w:r>
        <w:t xml:space="preserve">### Fazit</w:t>
      </w:r>
      <w:r>
        <w:t xml:space="preserve"> </w:t>
      </w:r>
      <w:r>
        <w:t xml:space="preserve">Die Webseite von RÜ Zahnspange hat eine solide Grundlage, bietet jedoch Raum für signifikante SEO-Optimierungen. Eine strategische Integration der vorgeschlagenen Keywords, eine Anpassung der Tonalität in bestimmten Bereichen und die Ausfüllung inhaltlicher Lücken werden helfen, sowohl die Sichtbarkeit in Suchmaschinen zu erhöhen als auch die Conversion-Rate zu verbessern. Es wird empfohlen, gezielte Maßnahmen zur Keyword-Optimierung sowie zur Verbesserung der Patientenerfahrung in Betracht zu ziehen.</w:t>
      </w:r>
    </w:p>
    <w:p>
      <w:pPr>
        <w:pStyle w:val="BodyText"/>
      </w:pPr>
      <w:r>
        <w:t xml:space="preserve">Erklärung der Verbesserungen:</w:t>
      </w:r>
    </w:p>
    <w:p>
      <w:pPr>
        <w:pStyle w:val="BodyText"/>
      </w:pPr>
      <w:r>
        <w:t xml:space="preserve">1) Verbesserungen:</w:t>
      </w:r>
      <w:r>
        <w:t xml:space="preserve"> </w:t>
      </w:r>
      <w:r>
        <w:t xml:space="preserve">- Der optimierte Text enthält spezifischere Informationen, wie den Standort (Essen) und die Arten von Behandlungen (moderne und lose Zahnspangen).</w:t>
      </w:r>
      <w:r>
        <w:t xml:space="preserve"> </w:t>
      </w:r>
      <w:r>
        <w:t xml:space="preserve">- Es wurde eine klarere und präzisere Sprache verwendet, um die Expertise und das Engagement des Teams zu betonen.</w:t>
      </w:r>
      <w:r>
        <w:t xml:space="preserve"> </w:t>
      </w:r>
      <w:r>
        <w:t xml:space="preserve">- Die Struktur des Textes wurde leicht angepasst, um die Leserführung zu verbessern.</w:t>
      </w:r>
      <w:r>
        <w:t xml:space="preserve"> </w:t>
      </w:r>
      <w:r>
        <w:t xml:space="preserve">2) SEO-Vorteile:</w:t>
      </w:r>
      <w:r>
        <w:t xml:space="preserve"> </w:t>
      </w:r>
      <w:r>
        <w:t xml:space="preserve">- Die Erwähnung des Standorts "Essen" erhöht die lokale Relevanz und ermöglicht eine bessere Auffindbarkeit in Suchmaschinen für Suchanfragen in dieser Region.</w:t>
      </w:r>
      <w:r>
        <w:t xml:space="preserve"> </w:t>
      </w:r>
      <w:r>
        <w:t xml:space="preserve">- Die spezifischen Informationen und Schlüsselwörter verwerten relevante Suchanfragen, was zu einer höheren Sichtbarkeit führt.</w:t>
      </w:r>
      <w:r>
        <w:t xml:space="preserve"> </w:t>
      </w:r>
      <w:r>
        <w:t xml:space="preserve">- Klarere Formulierungen und eine stimmige Gliederung verbessern die Nutzererfahrung, was sich positiv auf die Verweildauer und das Ranking auswirk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5T11:51:27Z</dcterms:created>
  <dcterms:modified xsi:type="dcterms:W3CDTF">2025-04-05T11:51:27Z</dcterms:modified>
</cp:coreProperties>
</file>

<file path=docProps/custom.xml><?xml version="1.0" encoding="utf-8"?>
<Properties xmlns="http://schemas.openxmlformats.org/officeDocument/2006/custom-properties" xmlns:vt="http://schemas.openxmlformats.org/officeDocument/2006/docPropsVTypes"/>
</file>